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15FA0" w14:textId="77777777" w:rsidR="001661FA" w:rsidRPr="00903E22" w:rsidRDefault="001661FA" w:rsidP="001661F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500-750 words, identify effective engagement and motivation strategies that promote student learning and describe how you will incorporate group learning techniques into your future teaching practices. Describe how these techniques will help students understand the classroom expectations and procedures and how to work productively.</w:t>
      </w:r>
    </w:p>
    <w:p w14:paraId="44FE8126" w14:textId="77777777" w:rsidR="001661FA" w:rsidRPr="00903E22" w:rsidRDefault="001661FA" w:rsidP="001661F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your reflection, address:</w:t>
      </w:r>
    </w:p>
    <w:p w14:paraId="72AD6ABD"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Grade level, content area, and rationale as to why your classroom design is conducive to group learning.</w:t>
      </w:r>
    </w:p>
    <w:p w14:paraId="01E4CFFF"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classroom setting and focus of the room.</w:t>
      </w:r>
    </w:p>
    <w:p w14:paraId="420C1C83"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strategies to foster organization.</w:t>
      </w:r>
    </w:p>
    <w:p w14:paraId="65AEB43E"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group learning activities help students work productively and promote students’ growth and development.</w:t>
      </w:r>
    </w:p>
    <w:p w14:paraId="7A459985"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to communicate effectively with students with diverse needs, including language barriers and cultural differences.</w:t>
      </w:r>
    </w:p>
    <w:p w14:paraId="5B1F6BD7" w14:textId="77777777" w:rsidR="001661FA" w:rsidRPr="00903E22" w:rsidRDefault="001661FA" w:rsidP="001661FA">
      <w:pPr>
        <w:numPr>
          <w:ilvl w:val="0"/>
          <w:numId w:val="8"/>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you will use these engagement strategies in your future professional practice.</w:t>
      </w:r>
    </w:p>
    <w:p w14:paraId="70D9CB70" w14:textId="764716D2" w:rsidR="00964E27" w:rsidRDefault="00964E27" w:rsidP="009A159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7"/>
  </w:num>
  <w:num w:numId="4">
    <w:abstractNumId w:val="3"/>
  </w:num>
  <w:num w:numId="5">
    <w:abstractNumId w:val="2"/>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36D8D"/>
    <w:rsid w:val="00073B89"/>
    <w:rsid w:val="001661FA"/>
    <w:rsid w:val="00377BBA"/>
    <w:rsid w:val="00556E1A"/>
    <w:rsid w:val="005C2198"/>
    <w:rsid w:val="005F44BE"/>
    <w:rsid w:val="007E780A"/>
    <w:rsid w:val="00964E27"/>
    <w:rsid w:val="009A159B"/>
    <w:rsid w:val="00B21910"/>
    <w:rsid w:val="00CA642D"/>
    <w:rsid w:val="00CC6B2D"/>
    <w:rsid w:val="00D5686D"/>
    <w:rsid w:val="00DC4A9F"/>
    <w:rsid w:val="00ED7594"/>
    <w:rsid w:val="00FD4CB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1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3</Characters>
  <Application>Microsoft Office Word</Application>
  <DocSecurity>0</DocSecurity>
  <Lines>6</Lines>
  <Paragraphs>1</Paragraphs>
  <ScaleCrop>false</ScaleCrop>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52:00Z</dcterms:created>
  <dcterms:modified xsi:type="dcterms:W3CDTF">2021-11-14T05:52:00Z</dcterms:modified>
</cp:coreProperties>
</file>